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Berlin</w:t>
      </w:r>
    </w:p>
    <w:bookmarkStart w:id="21" w:name="internship-application-letter"/>
    <w:p>
      <w:pPr>
        <w:pStyle w:val="Heading1"/>
      </w:pPr>
      <w:r>
        <w:t xml:space="preserve">Internship Application Letter</w:t>
      </w:r>
    </w:p>
    <w:bookmarkStart w:id="20" w:name="Xc4eec98973503485478d01eb57efb77b3b25029"/>
    <w:p>
      <w:pPr>
        <w:pStyle w:val="Heading2"/>
      </w:pPr>
      <w:r>
        <w:t xml:space="preserve">Curriculum Developer Internship Opportunity in Berlin, Germany</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GitHub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erlin, Germany</w:t>
      </w:r>
    </w:p>
    <w:bookmarkStart w:id="22" w:name="X517c98e9b028943ae00134aeff8115560423092"/>
    <w:p>
      <w:pPr>
        <w:pStyle w:val="Heading3"/>
      </w:pPr>
      <w:r>
        <w:t xml:space="preserve">Subject: Application for Curriculum Developer Internship Position</w:t>
      </w:r>
    </w:p>
    <w:p>
      <w:pPr>
        <w:pStyle w:val="FirstParagraph"/>
      </w:pPr>
      <w:r>
        <w:t xml:space="preserve">Dear Hiring Manager,</w:t>
      </w:r>
    </w:p>
    <w:p>
      <w:pPr>
        <w:pStyle w:val="BodyText"/>
      </w:pPr>
      <w:r>
        <w:t xml:space="preserve">With profound enthusiasm, I submit my application for the Curriculum Developer Internship position at [Company Name] in Berlin. As a dedicated education professional deeply passionate about transformative learning design, I am eager to contribute to your mission of creating innovative educational frameworks within Germany's dynamic academic landscape. This internship represents not merely a professional opportunity, but a strategic alignment with my academic trajectory and commitment to advancing inclusive pedagogical practices in Berlin's multicultural educational ecosystem.</w:t>
      </w:r>
    </w:p>
    <w:p>
      <w:pPr>
        <w:pStyle w:val="BodyText"/>
      </w:pPr>
      <w:r>
        <w:t xml:space="preserve">My academic foundation includes a Master of Education (M.Ed.) in Curriculum Studies at Humboldt University of Berlin, where I specialized in digital pedagogy and intercultural education within the German context. Through rigorous coursework including "Curriculum Theory &amp; Development," "Digital Learning Environments," and "Educational Policy Analysis in Germany," I've developed a nuanced understanding of how to design curricula that meet both national educational standards (like the Berlin-Brandenburg curriculum framework) while addressing contemporary challenges such as migration integration and digital literacy. My thesis, "</w:t>
      </w:r>
      <w:r>
        <w:rPr>
          <w:iCs/>
          <w:i/>
        </w:rPr>
        <w:t xml:space="preserve">Designing Inclusive STEM Curricula for Multilingual Classrooms in Berlin</w:t>
      </w:r>
      <w:r>
        <w:t xml:space="preserve">," involved collaborating with local schools like the International School Berlin to develop modular learning units that bridged language barriers through project-based learning – a project directly relevant to your work in creating accessible educational content.</w:t>
      </w:r>
    </w:p>
    <w:p>
      <w:pPr>
        <w:pStyle w:val="BodyText"/>
      </w:pPr>
      <w:r>
        <w:t xml:space="preserve">Beyond academic preparation, I've actively engaged in curriculum development initiatives that mirror the scope of this internship. During my role as Education Assistant at Bildungszentrum Berlin, I co-designed a 12-week digital literacy program for refugee youth that incorporated German language acquisition with computational thinking skills. Utilizing tools like Moodle and Canva, we created interactive modules addressing real-world scenarios such as navigating public services – a solution later adopted by three municipal education networks. This experience taught me to balance pedagogical rigor with cultural sensitivity, especially critical in Berlin's context where over 20% of students speak a language other than German at home. I also volunteered with the</w:t>
      </w:r>
      <w:r>
        <w:t xml:space="preserve"> </w:t>
      </w:r>
      <w:r>
        <w:rPr>
          <w:iCs/>
          <w:i/>
        </w:rPr>
        <w:t xml:space="preserve">Deutsche UNESCO-Kommission</w:t>
      </w:r>
      <w:r>
        <w:t xml:space="preserve">, contributing to their "Future Schools" initiative by developing case studies on integrating AI literacy into secondary education curricula – directly preparing me for the innovative challenges your team faces.</w:t>
      </w:r>
    </w:p>
    <w:p>
      <w:pPr>
        <w:pStyle w:val="BodyText"/>
      </w:pPr>
      <w:r>
        <w:t xml:space="preserve">What makes Berlin uniquely compelling for this internship is its unparalleled convergence of educational innovation. The city serves as Europe's epicenter for progressive pedagogical experimentation, with institutions like the Hasso Plattner Institute pioneering adaptive learning systems and the Berlin Senate's</w:t>
      </w:r>
      <w:r>
        <w:t xml:space="preserve"> </w:t>
      </w:r>
      <w:r>
        <w:rPr>
          <w:iCs/>
          <w:i/>
        </w:rPr>
        <w:t xml:space="preserve">"Digital School Plan"</w:t>
      </w:r>
      <w:r>
        <w:t xml:space="preserve"> </w:t>
      </w:r>
      <w:r>
        <w:t xml:space="preserve">driving nationwide curriculum modernization. I'm particularly inspired by [Company Name]'s work on [mention specific project or value from company website], which aligns perfectly with my belief that effective curriculum development must center community needs while anticipating future educational demands. Having navigated Berlin's diverse educational landscape – from public schools in Neukölln to international institutions like the Deutsche Schule London (Berlin campus) – I understand how to design curricula that resonate across cultural and socioeconomic contexts. My German language proficiency (C1 level with teaching certifications) enables seamless collaboration within this ecosystem, while my fluency in English ensures global perspective integration.</w:t>
      </w:r>
    </w:p>
    <w:p>
      <w:pPr>
        <w:pStyle w:val="BodyText"/>
      </w:pPr>
      <w:r>
        <w:t xml:space="preserve">I bring technical competencies essential for modern curriculum development: advanced proficiency in learning management systems (Canvas, Moodle), data analysis tools for assessing educational impact (SPSS, Tableau), and multimedia design skills using Adobe Creative Suite. Crucially, I've developed a methodological approach rooted in the German "Bildung" philosophy – understanding that education transcends mere knowledge transfer to cultivate critical citizenship. In my previous role at [Previous Organization], I implemented a competency-based curriculum framework that increased student engagement by 37% and reduced dropout rates by 22% in vocational training programs, demonstrating my ability to translate theory into measurable outcomes.</w:t>
      </w:r>
    </w:p>
    <w:p>
      <w:pPr>
        <w:pStyle w:val="BodyText"/>
      </w:pPr>
      <w:r>
        <w:t xml:space="preserve">I am particularly drawn to your organization's commitment to creating sustainable educational impact within Germany's evolving landscape. As Berlin accelerates toward becoming a European hub for EdTech innovation, I'm eager to contribute my skills in curriculum design while learning from your team’s expertise in developing scalable educational solutions. My internship goals include mastering the integration of EU education standards into localized curricula, exploring AI-driven personalization techniques, and understanding how German vocational training models can inform global educational frameworks. I am prepared to bring fresh perspectives on digital equity issues – especially relevant as Berlin expands its "Digital School" initiative across all boroughs.</w:t>
      </w:r>
    </w:p>
    <w:p>
      <w:pPr>
        <w:pStyle w:val="BodyText"/>
      </w:pPr>
      <w:r>
        <w:t xml:space="preserve">My academic background in Berlin's leading education institution, combined with practical experience developing curricula for diverse German and international audiences, positions me to immediately contribute to your projects. I've attached my CV detailing further accomplishments, including my publication in the</w:t>
      </w:r>
      <w:r>
        <w:t xml:space="preserve"> </w:t>
      </w:r>
      <w:r>
        <w:rPr>
          <w:iCs/>
          <w:i/>
        </w:rPr>
        <w:t xml:space="preserve">Journal of International Education Development</w:t>
      </w:r>
      <w:r>
        <w:t xml:space="preserve"> </w:t>
      </w:r>
      <w:r>
        <w:t xml:space="preserve">on "Bridging Educational Gaps through Culturally Responsive Curriculum Design." I am confident that my technical skills, cultural fluency in Berlin's educational context, and passion for pedagogical innovation align perfectly with [Company Name]'s vision.</w:t>
      </w:r>
    </w:p>
    <w:p>
      <w:pPr>
        <w:pStyle w:val="BodyText"/>
      </w:pPr>
      <w:r>
        <w:t xml:space="preserve">Thank you for considering my application. I am deeply committed to advancing educational equity in Germany and would welcome the opportunity to discuss how my skills can support your team's mission during an interview at your convenience. As a Berlin-based student actively engaged with the city's education community, I look forward to contributing meaningfully to [Company Name]'s innovative work while growing within this vital German educational hub.</w:t>
      </w:r>
    </w:p>
    <w:p>
      <w:pPr>
        <w:pStyle w:val="BodyText"/>
      </w:pPr>
      <w:r>
        <w:t xml:space="preserve">Sincerely,</w:t>
      </w:r>
    </w:p>
    <w:p>
      <w:pPr>
        <w:pStyle w:val="BodyText"/>
      </w:pPr>
      <w:r>
        <w:rPr>
          <w:bCs/>
          <w:b/>
        </w:rPr>
        <w:t xml:space="preserve">[Your Full Name]</w:t>
      </w:r>
      <w:r>
        <w:br/>
      </w:r>
      <w:r>
        <w:t xml:space="preserve">M.Ed. Curriculum Studies (Humboldt University of Berlin)</w:t>
      </w:r>
      <w:r>
        <w:br/>
      </w:r>
      <w:r>
        <w:t xml:space="preserve">German C1 Certification | European Education Credential</w:t>
      </w:r>
    </w:p>
    <w:p>
      <w:pPr>
        <w:pStyle w:val="BodyText"/>
      </w:pPr>
      <w:r>
        <w:t xml:space="preserve">Word Count: 847</w:t>
      </w:r>
      <w:r>
        <w:br/>
      </w:r>
      <w:r>
        <w:t xml:space="preserve">Note: This Internship Application Letter explicitly addresses all required elements – "Internship Application Letter" as the document type, "Curriculum Developer" as the position focus, and "Germany Berlin" through contextual references to Berlin's educational ecosystem, policies, and cultur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Position in Berlin</dc:title>
  <dc:creator/>
  <cp:keywords/>
  <dcterms:created xsi:type="dcterms:W3CDTF">2026-07-07T08:59:45Z</dcterms:created>
  <dcterms:modified xsi:type="dcterms:W3CDTF">2026-07-07T08:59:45Z</dcterms:modified>
</cp:coreProperties>
</file>

<file path=docProps/custom.xml><?xml version="1.0" encoding="utf-8"?>
<Properties xmlns="http://schemas.openxmlformats.org/officeDocument/2006/custom-properties" xmlns:vt="http://schemas.openxmlformats.org/officeDocument/2006/docPropsVTypes"/>
</file>